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se Robi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i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3 Westmoreland Drive, Vernon Hills, IL, USA vern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cema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459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sand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ya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